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8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ยากได้บ่อบาดาลอยากได้น้ำมาทำการเกษตร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่าวจากศูนย์บริหารสถานการณ์โควิด-19 จากที่ทำเนียบรัฐบาลค่ะ วันนี้นอกจากเรื่องของสถานการณ์เรื่องสาธารณสุข สถานการณ์ไวรัสCOVID-19 19 แล้วนะคะ วันนี้เรื่องของการใช้ชีวิตวิถีใหม่หรือ New Normal ของเราหลายคนบอกว่าหนึ่งสิ่งที่ว่าอาจจะทำให้การใช้ชีวิตของเรายากขึ้น นั่นก็คือเรื่องของการใช้แพลตฟอร์มไทยชนะ วันนี้ค่ะ เราก็มีการใช้ไทยชนะให้ง่ายขึ้นด้วย application แต่ application นี้ ความสะดวกการใช้ชีวิตของเราอย่างไรและจะป้องกันเชื้อไวรัสโควิดอย่างไรบ้างนะคะ วันนี้ติดตามได้จากทางท่านผู้ตรวจราชการกระทรวงดิจิทัลเพื่อเศรษฐกิจและสังคม แต่ลำดับแรกค่ะ ขออนุญาตเรียนเชิญทางท่านโฆษก ศบค. นายแพทย์ทวีศิลป์ วิษณุโยธิน ชี้แจงประเด็นเรื่องของสถานการณ์ไวรัสรวมถึงภาพรวมของวันนี้ก่อนคะ่</w:t>
      </w:r>
    </w:p>
    <w:p>
      <w:pPr>
        <w:pStyle w:val="BodyText"/>
      </w:pPr>
      <w:r>
        <w:t xml:space="preserve">(นายแพทย์ ทวีศิลป์) ครับขอบคุณครับกราบสวัสดีพี่น้องประชาชนครับผม นายแพทย์ ทวีศิลป์ วิษณุโยธิน รายงานตัวในฐานะโฆษก ศบค. วันนี้วันที่ 28 พฤษภาคม 2563 ยังยืนยันว่าหน้ากากผ้า หน้ากากอนามัยสำคัญนะครับในการที่จะป้องกันโรค โดยเฉพาะ COVID-19 นะครับ มีเรื่องที่เราจำเป็นต้องใช้กันอยู่ ขอให้ใส่กันให้ร้อยเปอร์เซ็นต์เลยยิ่งดีนะครับ ถึงแม้โพลล์ออกมาบอกว่า 90 กว่าเปอร์เซ็นต์เท่านั้นที่ใช้ แล้วก็ลดลงไปเรื่อย ๆ เสียด้วยซ้ำซึ่งตรงก็น่าห่วงใย เพราะเรากำลังจะไปสู่การผ่อนคลายเข้าสู่มาตรการระยะที่ 3 ซึ่งระยะที่ 3 อย่างที่บอกกันว่านับว่ามีความเสี่ยงในเรื่องของการติดเชื้อปานกลางไปทางสูง เพราะฉะนั้นเครื่องมือที่จะป้องกันได้ดีที่สุดตอนนี้แม้กระทั่ง WHO หรือองค์การอนามัยโลกยอมรับแล้วครับว่าการใช้หน้ากากผ้า หน้ากากอนามัยป้องกันได้ในระดับหนึ่ง แล้วเราก็ประสบความสำเร็จจากตรงนี้ด้วยนะครับ วันนี้ครับ มารายงานตัวเลขที่เพิ่มขึ้นสำหรับวันนี้ 11 รายครับ ตัวเลข 2 หลัก แต่ว่าผู้ป่วยทังหมดอยู่ในศูนย์กักกันที่รัฐจัดให้นะครับ คือ State Quarantine ทั้ง 11 ราย ทำให้ยอดผู้ป่วยยืนยันสะสมวันนี้อยู่ที่ 3,065 ราย แล้วก็มีคนที่หายแล้วเพิ่มขึ้น 14 ราย เป็น 2,945 ราย 45 ราย เสียชีวิตยังไม่มีเพิ่มขึ้นยังคง 57 ครับ นอนรักษาตัวอยู่ในโรงพยาบาลอยู่ที่ 63 รายครับ มาดูในรายละเอียดของทั้ง 11 รายนี้ เป็นอย่างไรครับ ตัวหนังสือเล็กนิดหนึ่งนะครับ แต่ว่าที่ต้องลงรายละเอียดนี้เพื่อที่เราจะได้เรียนรู้ร่วมกันนะครับเพราะว่าหลายคนบอกว่ากลับมาจากต่างประเทศ ต่างประเทศเรารับมากขึ้นนี่จะต้องกังวลใจอะไรไหม เดี๋ยวดูในรายละเอียดนี้ก่อนนะครับรายที่ 1 นะครับ เป็นผู้ป่วยหญิงจากอินเดียนะครับ กลับมาจาก เป็นผู้ป่วยหญิงไทย แต่ว่ากลับมาจากอินเดียนะครับ อายุ 32 ปีเป็นนักท่องเที่ยว เข้ามาถึงประเทศไทยวันที่ 22 พฤษภาคม แล้วก็พักในโรงแรมของ Sate Quarantine ที่สมุทรปราการ 25 พฤษภาคม ก็ผลตรวจว่าพบเชื้อ แต่ไม่มีอาการใด ๆ เข้ารับการรักษาในโรงพยาบาลที่สมุทรปราการครับ อีก 6 รายครับ เป็นเพศชาย 5 คนนะครับ อาชีพพนักงานนวด เน้นย้ำตรงนี้ทีหนึ่งนะครับ เมื่อวานนี้เราก็เห็นอาชีพนี้ ซึ่งก็ติดเชื้อขึ้นมาในเรื่องของที่เป็นพนักงงานนวดนี่ด้วยเหมือนกันนะครับ อีก 1 รายเป็นรายที่ 6 เป็นเพศหญิง เป็นแม่บ้าน เดินทางเข้ามาเมื่อ22 พฤษภาคมนะครับ พักที่โรงแรมในกรุงเทพมหานคร ก็ตรวจพบเชื้อในวันที่ 26 ก็ในรายละเอียดก็จะมีอาการรวม ๆ นะครับ ลิ้นรับรสไม่ได้ ปวดกล้ามเนื้อ ปวดศีรษะ จมูกไม่ได้กลิ่น เจ็บคอ มีเสมหะนะครับ มีอยู่ 2 คน บอกไม่มีอาการป่วยเลยนะครับ แล้วก็อีกรายหนึ่งนะครับอายุ 52 ปีก็ไม่มีอาการป่วย 3 คน ไม่มีอาการนะครับ นั่นคือสิ่งที่เกิดขึ้น แต่ว่าเมื่อเช้านี้ก็มีการวิเคราะห์กันว่าถ้าจะบอกว่า มาจากเรื่องของอาชีพพนักงานนวด แล้วก็เป็นส่วนใหญ่ ที่ประชุมเมื่อเช้านี้หรือ EOC หรือศูนย์ของทางด้านสาธารณสุขที่กระทรวงสาธารณสุขก็ไม่อยากให้มีข้อสรุปอย่างนั้น เพราะว่าความเสี่ยงของการติดเชื้อของคนที่ไปอยู่ในต่างประเทศ อาจจะเกี่ยวข้องกับเรื่องของที่อยู่ เรื่องของการไปในสังคมของต่างประเทศที่มีการติดเชื้อสูง ๆ อาจจะไปรับประทานอาหารรับประทาน ไปที่ชุมชน ไป จุด ๆ อีกหลายเรื่อง ซึ่งเราก็ยังไม่รู้นะครับ สืบสวนต้องมีมามากกว่าเรื่องของการซักถามหรือแค่ประวัติว่าอาชีพพนักงานนวด แล้วก็ไปเหมาเขาเลยว่าเขาเป็นอย่างนี้ มาจากเรื่องอาชีพของ ก็ยังไม่ได้นะครับ เพราะตอนนี้จะมีเรื่องที่จะโยงไปก็คือว่า หลายคนบอกว่าเดี๋ยวกิจการนี้กำลังจะเปิด้วยหรือเปล่านะครับ ไปพูดแบบนี้เดี๋ยวทำให้เกิดกังวลใจ อะไรก็แล้วแต่ เมื่อเช้านี้อธิบดีกรมสนับสนุนบริการสุขภาพก็นำเรียนนะครับว่าเหตุการณ์ของต่างประเทศก็เป็นอีกเรื่องหนึ่ง ของในประเทศก็เป็นอีกเรื่องหนึ่ง ก็ฝากผมมายืนยันว่าเรื่องของการนวดนะครับ ในไทยนี้ก็มีทั้งในเรื่องของการรักษา นวดเพื่อการรักษากับนวดเพื่อผ่อนคลายนะครับ ถ้านวดเพื่อการรักษานี่ก็มีการกำหนดมีมาตรฐานที่ถูกกำหนดมาค่อนข้างสูงอยู่แล้วนะครับ แต่ถ้าเป็นนวดเรื่องของผ่อนคลาย ตอนนี้ชมรมที่เกี่ยวโยงกันกับวิชาชีพ ที่เกี่ยวข้องกับการนวดก็มีมาตรการต่าง ๆ ทำร่วมกันกับทางด้านสาธารณสุข ที่ผมได้เกริ่นนำเมื่อวานนี้อันนี้ก็เป็นรายละเอียดที่เพิ่มขึ้นมา ตอนนี้ก่อนนะครับเดี๋ยวจะไปโยงกัน ตอนนี้ก็พยายามให้เข้าใจก่อน ส่วนอีก 4 รายมาจากประเทศคูเวตนะครับ เป็นชายทั้งหมดนะครับ ทำงานในแคมป์ของบริษัทต่างชาติ ที่คูเวตนี่นะครับแล้วเดินทางกลับมาถึงเมืองไทยในวันที่ 24 พฤษภาคม พักในโรงแรมในกรุงเทพฯ นะครัย ผลตรวจพบเชื้อวันที่ 26 รายละเอียดของอายุทั้งหลายก็อยู่ในตารางข้างล่างนี้ครับ อาการมีอะไรบ้างครับ ปวดศรีษะ จมูกไม่ได้กลิ่น หลัง ๆ บ่อยนะครับเรื่องของจมูกไม่ได้กลิ่นนี่ ถ้าท่านผู้ชมท่านใดที่มีความรู้สึกอย่างนี้นะครับ ไปในที่ชุมชนมาแล้วก็จมูกไม่ได้กลิ่นอย่างนี้ให้ความสงสัยก็ไปตรวจในโรงพยาบาลที่อยู่ใกล้ ๆ ที่รับการตรวจได้นะครับ ก็รีบไปได้เลย ปวดศรีษะ เจอบ่อยเหมือนกัน อีกรายหนึ่งมีน้ำมูกแล้วก็อีกรายหนึ่งมีไข้ร่วมด้วยนะครับ นี่คือสิ่งที่ได้เรียนรู้จากผู้ป่วยทั้ง 11 รายนี้ มาดูในการแบ่งเพศชาย เพศหญิง ชายก็ยังเยอะกว่าหญิงอยู่นะครับ แล้วก็กลุ่มอายุเฉลี่ยอยู่ที่ 39 ปี แล้วก็น้อยสุด 1 เดือน สูงสุดคือ 97 ปีนะครับแล้วสูงที่สุดอยู่ในแท่งกราฟซ้ายล่างนี้นะครับ 20-29 ปีจะเห็นว่าใกล้ ๆ เคียง ๆ กับ 30-39 ปีนะครับ 2 ช่วงอายุนี้เราเน้นย้ำกันมาตลอดนะครับ เพราะว่าเป็นวัยทำงานแล้วก็เป็นวัยที่เหมือนกับที่กลับมาจากต่างประเทศนี่ล่ะครับ ก็เป็นวัยที่อาการไม่มากแต่มีเชื้ออยู่ในตัวเอง แล้วก็สามารถเอาเชื้อนั้นไปติดคนอื่นได้ อันนี้นำเรียนไว้นะครับ มาดูในเรื่องของเป็นกราฟ ท่านคงจะคุ้นเคยกับคำว่า เป็นระยะที่ 1 เป็นระยะที่ 2 หรือระลอกที่ 1 หรือคลื่นลูกที่หนึ่ง ก็นี่ล่ะครับเป็นระฆังคว่ำนี้ครับ ของเราเกิดมาในช่วงของการระบาดมาก ๆ ในช่วงของเดือนมีนาคม ประมาณสักกลางเดือน เกือบ ๆ ปลายเดือนออกมาแล้วก็ระดับมันต่ำลงมาจนกระทั่งติดพื้นข้างล่างแล้วนะครับ ณ ตอนนี้ก็อาจจะเป็นไปได้ครับ ก็อาจจะมีคำพูดได้ว่าตัวเลขที่เกิดขึ้นจากการติดเชื้อภายในประเทศที่รายงานนี่ เป็น 0 แต่ถามว่าที่ยังไม่ได้รายงาน ที่จะต้องมีอยู่ไหมอันนี้ก็ยังมีคำถามอยู่ แต่ตัวเลข 9 ตัวเลขอะไรทั้งหลายนี่มาจากต่างประเทศ แล้วก็เข้ามา แล้วเราก็ดูแลในลักษณะของ Sate Quarantineทั้งสิ้นนะครับ ให้เห็นภาพนี้เพื่อที่เราไม่ต้องการให้เห็นภูเขาลูกที่ 2 คลื่นลูกที่ 2 หรือระลอกที่ 2 การกลับป่วยซ้ำระลอกที่ 2 เราไม่อยากให้เห็นภาพนี้นะครับ ถึงแม้ในต่างประเทศอย่างกรณีของสิงคโปร์ก็เกิดระลอก 2 แล้วระลอกแรกเป็นแค่หลักร้อย พอระลอก 2 มานี่ พุ่งไป 30,000 กว่า แล้วนะครับ ก็เป็นหลักหมื่น เราก็ไม่อยากให้เกิดขึ้นของไทยเรานะครับ ไปดูในรายละเอียดของพอพูดถึง State Quarantine ก็มาดู ตารางอาจจะยิบย่อยหน่อย แต่ผมไม่อยากจะให้มองขวามองซ้ายก็พอนะครับ ก็คือว่าผู้ป่วยที่มาพบเจอจากสถานกักกันโรค ได้ถึง 128 รายแล้วนะครับเป็นผู้ชาย 6.5 ต่อ 1 นะครับ คนต่อ 17 คนผู้หญิง อายุเฉลี่ยก็อยู่ที่ 39 ปี ก็อยู่ในวัยทำงานนี่ล่ะครับ แล้วก็เป็นสัญชาติไทย เป็นส่วนใหญ่นะครับ แล้วก็นี่ครับ มีรายละเอียด ต้องขอบคุณจังหวัดทั้งหลายที่อยู่ด้านซ้ายเป็นตารางซ้ายล่าง เอ่ยนามเพื่อขอบคุณทั้งผู้ที่บริหารงานอยู่ในจังหวัด ทั้งประชาชนทุกท่านที่อนุญาตให้พื้นที่ของท่าน เป็นสถานที่ที่ให้พี่น้องเรารักษาดูแลตัวเองอยู่ถึง 14 วันเป็นอย่างน้อย เอ่ยนามจังหวัดหน่อยครับ สงขลา สตูล กรุงเทพฯ ปัตตานี ยะลา ชลบุรี นราธิวาส กระบี่ และสมุทรปราการ ท่านได้ช่วยคนไทย และเป็นตัวแทนของพี่น้องคนไทยอีก 76 จังหวัดบวก กทม. ทำให้พวกเขาปลอดภัย ปลอดโรค พอเจอโรคก็รีบเข้ารับการรักษา นี่คือผลงานของพวกท่านต้องชื่นชมทุก ๆ ท่านด้วยนะครับ ครับ ก็ไปดูกัน ถ้าแยกออกมา เป็นภาพของแผนภูมิก็จะเห็นชัดด้วยว่ามาจากมาเลเซียนี่ คือจำนวนของคนที่กลับเข้ามา มาเลเซียนี่กลับเข้ามาถึง 13,000 กว่าคน รองลงมาอินเดียกลับมาถึง1,800 กว่าคนนะครับ แล้วก็สหรฐอเมริกา กลับมาแล้ว 1,400 กว่า ญี่ปุ่นกลับมาแล้ว ก็ UAE 468 คนเอา 5 อันดับนะครับ จะเห็นว่ามีอื่น ๆ อีกเยอะแยะเลย นี่คือภารกิจภารการที่ทางศูนย์ปฏิบัติการ ด้านการนำคนไทยกลับมาจากประเทศนี่ คนทั้งหมดเหล่านี้มา แล้วเราจะเห็นนะครับ ข้างล่างนี่นะครับที่เห็นสีชมพู ๆ เป็นอันดับของการติดเชื้อของแต่ละประเทศนะครับ อย่างกรณีของมาเลยเซีย 7,619 ก็คือ อัตราการติดเชื้อของเขานะครับ อินเดียติดเชื้อไปประมาณ 150,000 กว่าคน แต่ว่าตัวแดง ๆ ที่อยู่ข้างบนตรวจพบเจอที่เรา จะเห็นตัวเลขที่เด่น ๆ เลยนะครับ คืออินโนนีเซีย แดงข้างบนนี้ถึง 65 คน จำได้ไหมครับ ที่เขากลับมาในไฟลต์บินที่คนไทยที่ไปพิธีทางศาสนาแล้วกลับมา แล้วติดต่อกันในช่วงของการเป็นกลุ่มก้อนนั้นน่ะ คือ 65 คนนี้ แล้วก็อื่น ๆ ก็อยู่ในตารางนี้เผื่อสื่อมวลชนจะได้นำไปวิเคราะห์ แล้วก็ไปใช้ในการนำเสนอต่อประชาชนต่อไป มาดูกันทั้งหมด ถ้าตั้งคำถามว่าระหว่างคนที่กลับมาจากต่างประเทศ และภายในประเทศสิ่งใดแบบใดที่เยอะกว่ากันนะครับ เอาตารางมาให้ดูเลยครับ มีประวัติการติดเชื้อมาจากต่างประเทศ เรารวมถึงเดินทางไปเที่ยวจำได้หรือไม่ครับ ตอนแรก ๆ ไปเที่ยวญี่ปุ่นแล้วกลับมาที่สีเขียว ๆ อยู่ข้างบนนะครับ แล้วก็กลุ่มที่2 คือติดเชื้อภายในประเทศเอง คือไม่ได้เดินทางไปต่างประเทศกลุ่มที่ 1 ครับ มีถึง 621 คน คิดเป็น 20.26 เปอร์เซ็นต์ของทั้งหมด ในนี้ก็รวมถึงที่เจอใน State Quarantine ผมบอกว่า 128 คนนี่นะครับ ก็อยู่ในนั้นด้วย ใน 621 คน แล้วก็ติดเชื้อภายในประเทศอีก 2,444 นะครับ ติดเชื้อภายในประเทศ เกือบ ๆ 80 เปอร์เซ็นต์ เพราะฉะนั้นตรงนี้กระจายอยู่ตรงไหนบ้าง ภาระงานของพวกเรานะครับหรือว่าดูการเคลื่อนย้ายนะครับ ก็จะเห็นแผนที่นะครับที่ซ้ายมือ ถ้าเป็นสีเขียวไม่มีเลยที่มาจากต่างประเทศนะครับ ก็ ก็จะเป็นในประเทศอย่างเดียว และส่วนอื่น ๆ ก็เป็นตามจังหวัดที่ว่านี้นะครับถ้า สีน้ำเงินก็จะอยู่ใน State Quarantine อย่างเดียวนะครับ ถ้าเป็นสีออก… มองดูตรงนี้หน้าจอผมกับหน้าจอท่านสีจะบอกยากเหลือเกินนะครับ เขาเรียกอะไรล่ะ ออกทางเขียว ๆ ออกเหลือง ๆ อะไรนี้นะครับ ก็จะมีอีก 2 สี ก็ดูตามตรงนั้นไป นะครับอันนี้ก็นำมาวิเคราะห์ให้ท่าน ๆ ครับมาดูสถานการณ์ของโลกนะครับ ตอนนี้ของทั่วโลก 5,700,000 เพิ่มขึ้นแตะหลักแสนอีกแล้วนะครับ ทุกทีเราจะบอก 90,000 80,000 บ้าง ตอนนี้ 105,000 กว่าราย 357,000 กว่ารายนะครับเพิ่มขึ้น 5,207 รายนะครับ สหรัฐอเมริกา บราซิล รัสเซียยังคงนำอยู่ มีขึ้นหลักเป็นพัน ๆ หลายพันที่น่ากังวลใจก็คือ UK คืออังกฤษ ตุรกี อินเดีย อิหร่าน เปรู ชิลี ซาอุดิอาราเบียนะครับ ปากีสถาน และกาตาร์ ไทยยังอยู่อันดับที่ 77 ในตารางถัดมาก็จะเป็นรายละเอียดของอันดับที่ 21-50 นะครับ ก็จะเห็นว่าเกาหลี ตอนนี้ตัวเลขขึ้นไปเป็น 79 แล้วนะครับจากเดิมที่อยู่ต่ำลงมา ขึ้นไปเยอะทีเดียวนะครับ ไปดูข่าวจากเกาหลีตรงนี้ทำไมถึงเพิ่มมากขึ้น เพราะอะไรครับ นี่ครับยอดโควิดพุ่งสูงใน 2 เดือนของเกาหลี พบผู้ติดเชื้อรายใหม่ในศูนย์กระจายสินค้า เป็น 69 รายแล้วนะครับก็ไปพบว่ามีศูนย์กระจายสินค้า บริษัทอีคอมเมิร์ชพูปังทางด้านตะวันตกของกรุงโซลนะครับ ล่าสุดมีผู้ติดเชื้อกรณีนี้รวมกัน 69 รายแล้ว ทำให้ทางการเกาหลีใต้ต้องเลื่อนการเปิดโรงเรียนต่าง ๆ จำนวนเกือบ 600 แห่งทั่วประเทศออกไปอีกครั้งหนึ่ง ก็นำเรียนว่าตรงนี้เขาไปหาสาเหตุโดยรัฐมนตรีกระทรวงสาธารณสุขของเกาหลีใต้ ระบุว่า สาเหตุที่ทำให้เกิดารระบาดขึ้น เป็นเพราะศูนย์กระจายสินค้าแห่งนี้ ไม่ได้ทำตามมาตรการการป้องกันโรคคือ 1 ไม่สวมหน้ากากอนามัย ไม่ใส่หน้ากากนี่นะครับ 2. ไม่ลาหยุดเมื่อป่วย และ 3. การไม่เว้นระยะห่างในโรงแรม ประทานโทษครับ ที่โรงอาหารของศูนย์ หมายถึงนั่งกินข้าวกัน ก็นั่งใกล้กันนี่นะครับ 3 ข้อนี้ที่เราได้จากข่าวอย่างนี้นะครับช่วยกันดูแลนะครับ ไปดูภารกิจการนำคนไทยกลับมาจากต่างประเทศนะครับ วันก่อนก็มี ไม่ใช่ครับ วันนี้จะมีกลับมาอีก 400 คน ตามตารางทางด้านซ้ายนะครับ ขวามือก็คือพรุ่งนี้ 399 คนนะครับจากประเทศต่าง ๆ ท่านก็จะปรากฏอยู๋ตรงนี้ ขออนุญาตได้พูดไปเร็ว ๆ นะครับ แล้วในสัปดาห์หน้าก็จะมีกลับมาอีกหลาย ๆ เที่ยวบินนะครับ ตั้งแต่วันที่ 30 วันที่ 31 พฤษภาคมและ 1 มิถุนายนถึง 4 มิถุนายน ก็มีรายละเอียดต่าง ๆ เหล่านี้นะครับ ก็สามารถที่จะเข้าพักได้ตามที่รัฐจัดให้นะครับ แล้วก็มีบางที่ บางแห่งนะครับ ถ้าเขามี Alternative ก็คือทางเลือกถ้าท่านมีเรียกว่าสามารถที่จะจ่ายได้นะครับก็จะแบ่งเบาภาระของทางรัฐ ก็ไปอยู่โรงแรมที่ผูกโยงกันกับโรงพยาบาลรัฐหรือเอกชนที่ออกไปดูแลนะครับ ซึ่งอันนี้ก็ต้องได้รับการรับรองมาจากทาง ศบค. ก็สามารถไปได้ก็สะดวกสบายขึ้นมาหน่อยแต่ก็ต้องแลกด้วยการใช้สตางค์เยอะขึ้นมาหน่อยหนึ่ง ในด่านของทางด้านทางบกนะครับ ก็มีรายงานลงมาของมาเลเซียอีก 256 คน เมียนมา 9 สปป. ลาว 5 กัมพูชา 8 ก็ดูตามหน้าจอนะครับ รวมแล้วนะครับของงานใน State Quarantine และ Local Quarantine เรามียอดสะสม 27,000 แล้วก็เจอผู้ป่วย128 ตามที่รายงานไปแล้วนะครับ มาดูเป็นกราฟก็ยังพุ่งขึ้นในเรื่องของตัวเลขสะสม แล้วก็วันนี้มาสีแดงข้างล่างนี้ทำให้ของการเจอเคสพุ่งขึ้นมาอีกครั้งหนึ่งเป็น 11 รายนะครับ แต่ว่าอย่างไรก็ตามแต่กลับบ้านไปแล้วที่สีเขียวนี่อีก 17,000 กว่ารายนะครับ มาดูส่วนของทางด้านด่านทางบก ถึงแม้จะเข้ามาถึง 13,012 ราย ไปดูในวงกลมซ้ายมือจากมาเลย์นะครับ พบว่ามีติดเชื้อเพียงแค่ 7 รายข้างล่างนี่นะครับ ก็คือ จากมาเลเซีย 1 ผ่านด่านขึ้นมาอีก 6 ยอดรวมกับทางมาเลนะครับ ก็จะมีด่านทั้งหมด 5 ด่าน นำเรียนเมื่อวานนี้นะครับว่าปาดังเบซาร์จะปิดด่านทางฝั่งมาเลย์ เพราะว่ามีการติดเชื้อของคนไทยที่เดินทางเข้ามา ก็ต้องใช้เวลาในการทำความสะอาด ก็จะมาเปิดที่ด่านสะเดาซึ่งต้องใช้เวลาในการเปิดเมื่อเช้านี้กระทรวงการต่างประเทศนะครับได้แจ้งมาว่าจะเปิดวันที่ 31 พฤษภาคม ก็ขออภัยในความไม่สะดวก ณ ตรงนี้นะครับก็จะเหลืออยู่อีก 4 ด่าน คนไทยที่จะกลับมา สุดท้ายครับ เรื่องของการใช้เว็บไทยชนะ.com ยอดสะสมของกิจการร้านค้าลงทะเบียน ร่วมกันในกิจการ ในภารกิจนี้ มีผู้ที่เข้าใช้งานแล้ว 14 ล้านคน Check-in Check-out กันไปก็จำนวนมากทีเดียวนะครับแต่่าก็ยังมีช่องว่างประมาณ 10 ล้าน เช็กอินได้ไม่เช็กเอาท์นะครับ ในเรื่องนี้ก็จะได้มีการนำเสนอต่อไปจากนี้ด้วยนะครับ เดี๋ยวจะมีเรื่องของแอปฯ ไทยชนะด้วยครับ ไม่มี Application ตอนนี้มีแล้ว ฟังแล้วเป็นอย่างไร ไปที่คำถามเลยครับฟลุ๊คครับ</w:t>
      </w:r>
    </w:p>
    <w:p>
      <w:pPr>
        <w:pStyle w:val="BodyText"/>
      </w:pPr>
      <w:r>
        <w:t xml:space="preserve">(คุณปวีณา) ค่ะก็มีคำถามถามเข้ามาในช่วงนี้ก็สอบถามเรื่องมาตรการผ่อนคลายค่อนข้างมากนะคะ เริ่มจากคำถามทั้งจากทางสถานีโทรทัศน์ช่อง 3แล้วก็ข่าวสดก่อนนะคะ เรื่องของการคลายล็อกระยะ 3 ที่บอกว่าจะมีกลุ่มกิจกรรมกิจการที่เดิมอยู่ในระยะ 4 นี่จะมาเปิดในระยะ 3 ด้วย คำถามก็คือเหตุผลอะไรเอากลุ่มเสี่ยงสูงมาเปิดในระยะ 3 และที่พูดถึงกันมากตอนนี้ก็คือเรื่องของสนามมวยร้านนวด จะสามารถเปิดได้ไหม และมีกรอบพิจารณาอยา่งไร</w:t>
      </w:r>
    </w:p>
    <w:p>
      <w:pPr>
        <w:pStyle w:val="BodyText"/>
      </w:pPr>
      <w:r>
        <w:t xml:space="preserve">(นายแพทย์ ทวีศิลป์) ตอนนี้จะเห็นว่ามีการส่งกันเต็มไปหมดเลยนะครับว่าเดี่ยวจะเปิดโน้น เดี๋ยวจะเปิดนี่นะครับ ก็ยังไม่ได้มีข้อสรุปจนถึงนาทีนี้นะครับ จนกว่าจะมีการประชุมพรุ่งนี้ เป็นการประชุมของ ศบค. ชุดใหญ่ ซึ่งทาง ผอ. ศบค. เป็นประธาน ซึ่งก็คือท่านนายกรัฐมนตรี ตอนนี้ก็เอ็กเซอร์ไซน์กันไป เขาก็พูดไปมีการคิดกันนะครับ ผมว่าก็เป็นการตื่นตัวกันดีของผู้ที่เป็นเจ้าของกิจการต่าง ๆ ที่มีความเสี่ยงสูง ก็ต้องมีการเสนอตัวเองขึ้นมา เพื่อที่จะให้ผมว่าด้านหนึ่งก็คือสังคมก็จะได้รับฟังด้วยนะครับ ว่าความเสี่ยงต่าง ๆ เหล่านั้นนี่ประชาชนในฐานะผู้ใช้บริการต้องยอมรับความเสี่ยงที่จะเกิดขึ้นด้วย ขณะเดียวกัน ผู้ที่เป็นผู้ให้บริการของกิจการก็ต้องเสนอแนวทางของกิจการที่ให้ประชาชนมั่นใจกับกิจการของท่านว่าในเมื่อท่านเป็นกลุ่มเสี่ยงมาก ๆ แล้วท่านเสนอตัวที่จะเปิดท่านมีมาตรการอย่างไรที่จะป้องกันการติดเชื้อแพร่ระบาดกันอีกรอบหนึ่ง ยังไม่ได้มีข้อสรุปนะครับว่า เมื่อสักครู่ที่พูดมามีอะไรบ้าง ร้านนวดอะไรทั้งหลายนี่ก็อาจจะเป็นเพียงข่าวยังไม่ได้ยืนยัน แต่ที่จะพอบอกได้เป็นกลุ่มก้อนกว้าง ๆ ก็คือ 1. คือ ห้างครับ เปิดออมาแล้ว ทำได้ดี ยังไม่ได้มีการติดเชื้อขึ้นมาภายในนี้ อาจจะไม่ใช่แค่ห้างอย่างเดียวนะครับ คนทั่วไปก็ใช้เว็เช็กอิน เช็กเอ้าท์นี่แหละครับ แล้วทำให้เรามั่นใจได้ เพราะฉะนั้นกิจการนี้ ที่มีระบบดูแลอย่างดี อาจจะได้เปิดร้านรวงต่าง ๆ ที่อยู่ภายในได้มากขึ้น กิจการต่าง ๆ ได้เพิ่มขึ้นอันนี้อันที่ 2 ต่อไปกีฬาครับเพราะว่าเป็นส่วนที่เป็นการสร้างเสริมสุขภาพ เป็นการป้องกันโรคได้ด้วย กีฬาที่เปิดขึ้นได้ ก็มีบางประเภทที่ก็เปิดไปได้แล้วครับ แต่ตอนนี้ก็จะพยายามเปิดให้มากขึ้น โดยเฉพาะเป็นการซ้อมของนักกีฬาที่เป็นตัวแทนระดับต่าง ๆ นี่ก็จะได้มีโอกาสที่จะได้เปิดมากขึ้นนะครับ อันที่ 3 คือเคอร์ฟิวครับ อันนี้ท่านเลขาฯ สมช. บอกว่าแนวโน้มได้ลดเวลาลงแน่ ๆ หมายถึงลดเวลาเคอร์ฟิวลง ข้อจำกัดอาจจะลดลงมาเป็น 5 ทุ่มถึงตี 4 ก็จะได้ลดลงไปได้อีก แต่เวลาเท่าไหร่เดี๋ยวรอพรุ่งนี้อีกทีหนึ่ง อันที่ 4 เมื่อเิดกิจการกิจกรรมต่าง ๆ ในระยะที่ 3 แล้ว สิ่งที่จะต้องมาพร้อมกัน จำได้ไหมครับจะมีข้อระบบอยู่ในข้อกฎหมายประกาศในราชกิจจาฯ ว่าอาจจะมีแอป อาจจะมีแอปในมาตรการระยะที่ 1 ระยะที่ 2 แต่พอระยะที่ 3 ไม่อาจแล้วครับ ในที่จะเปิดกิจการในระยะที่ 3 ต้องเข้าสู่การลงทะเบียนในแอปพลิเคชันที่เรียกว่า ไทยชนะ แอปพลิเคชั่นนะครับ เป็นแอปเลย แล้วผู้ที่ประกอบกิจการ จะมาเป็นผู้ใช้บริการ ถ้าจะไปใช้บริการเขา หรือจะไปเข้าร่วมกิจการเขาต้องใช้แอปไทยชนะด้วย เพื่อเข้าไปเช็กอิน เช็กเอ้าท์อยู่ในนั้น เพราะว่ากิจการกิจกรรมในระยะที่ 3 นี้ มีความเสี่ยงในการติดเชื้อในเกณฑ์ปานกลางออกไปทางสูงเกือบทั้งสิ้น แต่จะเอาทางสูงเอามาใส่ด้วยไหม ก็ขึ้นอยู่กับพวกนี้อย่างที่ว่านะครับ เพราะฉะนั้นถ้าเราอยู่ในมาตรการของการผ่อนคลายนะครับ อยากจะให้ทุก ๆ คนได้ผ่อนคลาย ซึ่งทางท่าน ผอ. ศูนย์บอกว่าจะพยายามให้ได้มากที่สุด แต่ท่านก็ต้องใช้แอปฯ ตัวนี้เพื่อรเาจะได้จะได้ติดตามดูแลสุขภาพท่านได้ นอกจากสุขภาพท่านด้วย คนอื่น ๆ ที่มาใช้บริการในความเสี่ยงสูงนี้ต้องไปรับการดูแลด้วย เพราะฉะนั้นถ้าท่านจะใช้ก็ต้องมีการเรียกว่า ต้องช่วยกัน ในการที่จะต้องยอมรับกับการติดตามตรงนี้ นำเรียนว่าเป็นเรื่องที่สำคัญนะครับ 4 ข้อนี้ครับ</w:t>
      </w:r>
    </w:p>
    <w:p>
      <w:pPr>
        <w:pStyle w:val="BodyText"/>
      </w:pPr>
      <w:r>
        <w:t xml:space="preserve">(คุณปวีณา) คำถามต่อมานะคะ ในระยะหลังช่วงสัปดาห์ที่ผ่านมานี้เป็นผู้ป่วยที่เดินทางกลับมาจากประเทศ แล้วอยู่ที่ State Quarantine แบบนี้แสดงว่าเราสบายใจได้แล้วใช่หรือไม่คะ ว่าในประเทศไทยของเรานี่ไม่มีคนที่ติดเชื้ออยู่แล้วค่ะ</w:t>
      </w:r>
    </w:p>
    <w:p>
      <w:pPr>
        <w:pStyle w:val="BodyText"/>
      </w:pPr>
      <w:r>
        <w:t xml:space="preserve">(นายแพทย์ ทวีศิลป์) ตรงนี้ล่ะครับที่พูดคุยกัน เราภูมิใจมากกับตัวเลข 0 0 แต่อย่างที่บอกนะครับ เห็นไหมครับ ที่กลับมาจากต่างประเทศ ที่เป็นคนงานทั้งหลาย มาตรวจเช็คถึงเจอ ไม่มีอาการ ก็ 11 คนนี่ก็ไม่มีอาการตั้ง 3-4 คนก็อย่างนี้ครับ แต่เราไปตรวจเขาเราถึงเจอ มาตรการนี้ก็นั่งคุยกัน พูดคุยกันในกลุ่มของที่ประชุมของที่ทาง EOC ของกระทรวงสาธารณสุขนะครับ ว่า ว่าจะทำให้มั่นใจต้องเข้าไปตรวจเพิ่มเติมขึ้น ถึงแม้ตัวเลขจะบอกว่า 300,000 กว่าคนก็ยังไม่พอใจครับ ทางมาตรการของทางกระทรวงสาธาณสุขบอกเลยว่าต้องมีการเฝ้าระวังโรค และค้นหาการติดเชื้อในประชาชนกลุ่มเสี่ยง หรือสถานที่เสี่ยงด้วย ตอนนี้จำแนกออกมามี 4 กลุ่มครับ 1. คือกลุ่มบุคลากรทางการแพทย์เข้าไปตรวจเลย 2. คือกลุ่มผู้ต้องขังแรกรับ อันนี้ต้องรับการตรวจทุกคนแน่นอน 3. คือกลุ่มอาชีพที่พบปะผู้คนจำนวนมาก และ 4 กลุ่มอื่น ๆ ตามที่คณะกรรมการโรคติดต่อจังหวัดพิจารณา ทั้งหมดตั้งเป้าไว้เกือบ ๆ แสนคนทั่วประเทศไทย 76 จังหวัด บวก กทม. นี่นะครับ ผมก็เลยไปดูว่ากลุ่มอื่น ๆ อะไรบ้างครับ มีครับ ยกตัวอย่างเช่น เจ้าหน้าที่ตรวจคนเข้าเมือง ที่ต้องไปอยู่ใกล้ชิดกับคนที่เข้าเมืองมาอย่างที่บอกครับ อันนี้มีความเสี่ยงอันนี้เข้าไปตรวจให้เขา บุคคลในกลุ่มชุมชนแออัดนะครับ เห็นกรณีของทางสิงคโปร์ไหมครับที่อยู่ในพื้นที่ที่แน่นกันทั้งหลายก็อันนี้ต้องเข้าไปตรวจนะครับ บุคคลในโรงงาน โรงงานบางทีก็อยู่ใกล้ชิดกันมาก บุคคลในศูนย์พักพิง อันนี้ก็เป็นตัวอื่น ๆ นะครับเจ้าหน้าที่ในโรงจำไม่ใช่แค่อย่างเดียว เจ้าหน้าที่เรือนจำก็ต้องดูแลสุ่มมาด้วยนะครับ บุคคลในร้านอาหาร ซึ่งจะเกี่ยวข้องกับชีวิตประจำวัน อันนี้ก็ต้องสุ่มไป แล้วก็บุคคลในโรงเรียน นี่คือสิ่งที่การออกแบบระบบไว้ ซ้อนทับกันเข้าไป เพิ่มเข้าไป เพิ่มเข้าไปจากระบบเดิมที่มีการเฝ้าระวังอยู่แล้วก็มีการแจกตัวเลขนี้ออกไปนะครับ ก็เฉลี่ยแล้วก็เยอะทีเดียว ก็เป็นแสนนะครับ ต่อ 77 76 จังหวัด บวก กทม. บางพื้นที่ก็อาจจะเป็นหลักพัน หรือหลักหมื่นเลยทีเดียว ที่เอาตรงนี้มานำเรียนตรงนี้เพื่อให้เกิดความมั่นใจว่ากระทรวงสาธารณสุขนะครับก็ไม่ได้นิ่งนอนใจ ถึงแม้ตัวเลขเป็น 0 เราจะทำให้ 0 นี้มั่นใจได้อย่างไร เราจะทำให้เป็น 0 ฝากทุกท่านที่ผมเอ่ยนามมานี้ ให้ความร่วมมือกับทางภาครัฐ โดยเฉพาะกรมควบคุมโรค กับส่วนของจังหวัดทั้งหลายทึ่จะออกไปและในการรับการตรวจนะครับ ตรวจฟรีทุกอย่างครับ แล้วก็ไม่ได้มีอันตรายอะไรเลย ถ้าผลอะไรเป็นอย่างไรจะได้แจ้งท่านด้วย อันนี้ก็จะเป็นมาตรการการป้องกันโรค และมั่นใจในตัวเลขที่เป็น 0 ให้ 0 จริง ๆ ครับ</w:t>
      </w:r>
    </w:p>
    <w:p>
      <w:pPr>
        <w:pStyle w:val="BodyText"/>
      </w:pPr>
      <w:r>
        <w:t xml:space="preserve">(คุณปวีณา) อยากจะขอเน้นย้ำเรื่องของอาการสักนิดหนึ่งค่ะเมื่อสักครู่ช่วงต้นที่คุณหมอบอกว่าเรื่องของจมูกที่ไม่รับกลิ่น แน่นอนเรื่องจมูกไม่รับกลิ่น ลิ้นไม่รับรส อาการปวดหัว ลักษณะคล้าย ๆ ไข้หวัดใหญ่ เราจะแยกอย่างไร สมมติว่าเมื่อวานนี้ฟลุ๊กเดินทางไปที่ชุมชนมา แล้ววันนี้มีอาการลักษณะนั้นควรจะต้องไปตรวจไหมคะหรือต้องทำอย่งาไร เราควรไปตรวจหรือไม่ตรวจ</w:t>
      </w:r>
    </w:p>
    <w:p>
      <w:pPr>
        <w:pStyle w:val="BodyText"/>
      </w:pPr>
      <w:r>
        <w:t xml:space="preserve">(นายแพทย์ ทวีศิลป์) ครับ ตอนนี้ไปได้เลยครับ เพราะว่ามาตรการผ่อนคลายของทางภาครัฐของเราตรงนี้ ในการผ่อนคลายที่เป็น ที่เขาเรียกข้อกำหนดของ PUI ที่ว่านี้ เขาผ่อนมานานแล้ว ไข้นี่ไม่จำเป็นว่าต้องมีไข้จริง ๆ นะครับแค่มีประวัติว่ามีไข้ก็ได้นะครับ หรือเรื่องของอาการที่บอกว่าจมูกดมกลิ่นไม่ได้ หรือไม่ได้รับรู้เรื่องของกลิ่นนี่ อันนี้มีอย่างเดียวก็ได้ครับ แล้วก็มีประวัติว่าไปในที่ชุมชนมา แค่นี้ก็ได้แล้วครับ แล้วก็ถ้ามีไข้มีอะไรทั้งหลายนี่หรือมีอาการตรงนี้เรื่องนี้กระทรวงสาธารณสุขก็ยินดีที่จะดูแลให้นะครับ</w:t>
      </w:r>
    </w:p>
    <w:p>
      <w:pPr>
        <w:pStyle w:val="BodyText"/>
      </w:pPr>
      <w:r>
        <w:t xml:space="preserve">(คุณปวีณา) ต่อเนื่องกันค่ะ เรื่องของประชาชนที่กักตัวอยู่ใน State Quarantine นะคะ มีประชาชนที่อยู่ในต่างประเทศ แล้วแจ้งความประสงค์ว่าเดินทางกลับมายังประเทศไทยนี่มีจำนวนมากน้อยขนาดไหนเรามีจำนวนที่ชัดเจนไหมคะ</w:t>
      </w:r>
    </w:p>
    <w:p>
      <w:pPr>
        <w:pStyle w:val="BodyText"/>
      </w:pPr>
      <w:r>
        <w:t xml:space="preserve">(นายแพทย์ ทวีศิลป์) ครับ ก็ตอนนี้เราสามารถที่จะรับรองได้ประมาณสัก 400 คนต่อวันนะครับ อันนี้ทางอากาศนะครับ ผมมีตัวเลขที่เมื่อเช้านี้มีการประชุมพูดคุยกัน นะครับ ที่รายงานตรงนี้ละครับสื่อมวลชนก็ถามมาบอกว่า มีคนแจ้งความประสงค์ที่จะกลับมาตรงนี้นะครับ เขาก็หาตัวเลขให้นะครับ คนไทยที่แจ้งความประสงค์ที่จะกลับมา ในการเดินทางทางอากาศ ตัวเลขวันที่ 27 พฤษภาคม ถึง 30 มิถุนายนที่สอบถามมาทั่วโลกนี่นะครับ จะกลับมาตัวเลขอยู่ที่ 10,000 เศษ ๆ ครับ 10,878 คน ก็คือภายในประมาณ 1 เดือนนี้ เขาอยากจะกลับมา แต่ 10,000 คน วันหนึ่งต้องหลายคนทีเดียว แต่อันนี้คือลงทะเบียน ลงทะเบียนว่าอยากจะกลับแต่อย่างไรก็ตามแต่ครับ ถ้ามาตรการของเราดีขึ้น ก็บางทีก็อาจจะมีการเปลี่ยนใจก็ได้ ก็เหมือนมาเลเซียคล้าย ๆ กันกับทางมาเลเซียซึ่งให้โควตาได้ถึง 350 เพราะว่า มาเลเซีย ให้มีที่ทำงานได้แล้ว แรงงานก็กลับไปทำงานกัน แต่อันนี้ก็เหมือนกันครับ ณ วันนี้เรารับแจ้งไว้ก่อน แต่ถึงเวลาท่านจะเดินทางแล้วแต่ท่าน แต่การเตรียมความพร้อมอยู่ที่ทาง ศบค. ศปม. ก็คือกำลังทำตามโจทย์ที่ท่านให้มาอยู่ ก็นำเรียนว่า ทุกอย่างพร้อมที่จะดูแลครับ แต่ว่าจะลำดับก่อนหลังอย่างไร ต้องดูเรื่องของเกณฑ์ก่อนนะครับ ผมบอกเกณฑ์อีกนิดหนึ่งแล้วกันครับ เกณฑ์ของคนที่จะกลับเข้ามาได้นี่นะครับ เป็นเกณฑ์ที่ทาง ผมจดไว้ที่ไหนล่ะลืมไปแล้ว เป็นเกณฑ์ที่ทาง เจอแล้ว หลายคนบอกว่ากลับมาแล้วไม่ได้ ไม่รู้จะกลับอย่างไรดี ก็ถ้าด่วนที่สุดนะครับมีอยู่ 3 กลุ่มครับ 1. คือเป็นผู้ป่วย 2. บุคคลที่ตกค้างสนามบินหรือนักท่องเที่ยวที่ตกค้าง ตกค้างที่สนามบิน ตอนนี้คงหมดไปแล้วครับ ที่ตกค้างทั้งหลายมาแล้วกลับได้ตรงนี้ 3. คือกลุ่มที่วีซ่าหมดอายุ นี่คือกลุ่มที่ด่วนที่สุดกลับมาได้เลยนะครับ ขอให้ท่านบอกเหตุผล 1 ใน 3 ข้อนี้นะครับ หรือหลายข้อรวมกันก็ได้แต่อยู่ใน 3 ข้อนี้นะครับ ก็ท่านจะได้เข้ามาก่อน กลุ่มถัดไปคือกลุ่มด่วนมาก พระสงฆ์เป็นกลุ่มที่ 1 2. คือนักเรียนนักศึกษา 3. คือคนตกงานครับ เพราะว่าถ้าประเทศต่าง ๆ บางประเทศนี้ทา่นไปรับจ้างทำงานอยู่พอเขาติดเชื้อกันมาก ๆ กิจการเขาก็ปิดไปด้วย ท่านไม่มีงานทำ ท่านใช้เหตุผลนี้ในการกลับมายังประเทศไทยเราได้นะครับ กลับมาสู่ผืนแผ่นดินแม่ของเรา ทุก ๆ คนพร้อมที่จะดูแลทุก ๆ ท่านครับผม</w:t>
      </w:r>
    </w:p>
    <w:p>
      <w:pPr>
        <w:pStyle w:val="BodyText"/>
      </w:pPr>
      <w:r>
        <w:t xml:space="preserve">(คุณปวีณา) ค่ะ สุดท้ายค่ะ ฝากท่านโฆษก ศบค. ฝากประเด็นเพิ่มเติม แล้วก็เน้นย้ำประเด็นต่าง ๆ จากประชาชนที่ติดตามการแถลงข่าวค่ะ</w:t>
      </w:r>
    </w:p>
    <w:p>
      <w:pPr>
        <w:pStyle w:val="BodyText"/>
      </w:pPr>
      <w:r>
        <w:t xml:space="preserve">(นายแพทย์ ทวีศิลป์) ครับ ก็เน้นย้ำเรื่องเดิมครับ หน้ากากผ้า หน้ากากอนามัยสามารถป้องกันดูแลชีวิตของท่านได้ และก็ชีวิตของครอบครัวได้แล้วนอกจากท่านจะดูแลครอบครัว ท่านยังช่วยชาติโดยใส่หน้ากากนะครับ กราบขอบพระคุณเป็นอย่างสูงครับ</w:t>
      </w:r>
    </w:p>
    <w:p>
      <w:pPr>
        <w:pStyle w:val="BodyText"/>
      </w:pPr>
      <w:r>
        <w:t xml:space="preserve">(คุณปวีณา) กราบขอบพระคุณท่านนายแพทย์ ทวีศิลป์ วิษณุโยธิน โฆษฏ ศบค. นะคะ ท่านก็เน้นย้ำถึงมาตรการต่าง ๆ โดยเฉพาะตัวเลขผู้ติดเชื้อในครั้งนี้ ถึงแม้ตัวเลขจะเพิ่มขึ้นแต่อยู่ในพื้นที่การกักตัวหรือ State Quarantine นั่นเอง 1 ประเด็นที่คุณหมอพูดไปเมื่อสักครู่นั่นก็คือเรื่องของแอปพลิเคชั่นไทยชนะ บอกอย่างนี้แล้วน่าจะไป Search เพื่อจะดาวน์โหลด แต่อย่าเพิ่งดาวน์โหลดนะคะ เพราะว่าวันนี้เรามีผู้เชี่ยวชาญ และผู้ที่เกี่ยวข้องกับการทำงานด้านนี้โดยตรงจะมาช่วยอย่างไรให้ชีวิตง่ายมากยิ่งขึ้น และสามารถเริ่มการดาวน์โหลดได้เมื่อไหร่ ติดตามรายละเอียดนะคะ ขออนุญาตเรียนเชิญทาง นายแพทย์ พลวัตร วิทูรย์ชลชิต ผู้ตรวจราชการกระทรวงดิจิทัลเพื่อเศรษฐกิจและสังคม ด้านข้อมูลแก้ไขปัญหาไวรัส COVID-19 เรียนเชิญท่านค่ะ</w:t>
      </w:r>
    </w:p>
    <w:p>
      <w:pPr>
        <w:pStyle w:val="BodyText"/>
      </w:pPr>
      <w:r>
        <w:t xml:space="preserve">(นายแพทย์พลวรรธน์) สวัสดีครับ ขออนุญาตถอดหน้ากากนะครับ ครับ ผมในฐานะเจ้าหน้าที่อีกตำแหน่งหนึ่งนะครับ วันนี้ก็ขอมาอธิบายครับ เกี่ยวกับสิ่งใหม่ ๆ ที่จะเกิดขึ้นที่ได้รับจากคำแนะนำ จากผู้เข้าใช้แพลตฟอร์มไทยชนะของเรา ประมาณ 10 วันที่ผ่านมา มีหลาย ๆ คำแนะนำครับ ไม่ว่าจะเป็นในเรื่องความปลอดภัยนะครับ ในเรื่องของความง่ายในการใช้งานต่าง ๆ นะครับ จนถึงในเรื่องของแนะนำว่าควรจะใช้งานอย่างไรให้สะดวกสบายเข้ากับชีวิตประจำวันครับ ก็เลยมาในประจวบเหมาเจาะกับมาตรการผ่อนคลายในระยะที่ 3 ก็จะทำให้ตัว แพลตฟอร์มไทยชนะนี่ใช้งานได้ง่ายยิ่งขึ้นครับ ตัวแพลตฟอร์มไทยชนะนะครับ ที่เราใช้กันมาตั้งแต่วันที่ 17 พฤษภาคมนี้นะครับ ก็อยากจะเรียนว่าตอนนี้ในแพลตฟอร์มไทยชนะเอง ที่ท่านเอากล้องโทรศัพท์มือถือ ไปถ่ายตาม QR code ต่าง ๆ ตอนนี้รองรับภาษาอังกฤษแล้ว ที่กำลังจะมาก็คือภาษาพม่านะครับ ภาษาเมียนมาร์ แล้วก็ภาษามาเลย์ ภาษาเกาหลี ภาษจีนนะครับ ภาษาญี่ปุ่นนะครับ แล้วก็น่าจะมีภาษา อาจจะมีภาษาลาวด้วย อันนี้ก็คิดว่าน่าจะครอบคลุมพ่อแม่พี่น้องประชาชนหรือเพื่อนบ้านที่อยู่ใกล้เคียงกับประเทศเราครับ ก็ต้องขอขอบคุณกระทรวงการต่างประเทศที่ช่วยดำเนินการแปลเมนูต่าง ๆ ที่ทำให้ทุกท่าน ทุกชาติในรอบ ๆ ละแวกเราหรือเพื่อนบ้านเราเข้าใจกันง่าย ๆ ก็ต้องขอขอบคุณมา ณ ที่นี้ด้วยนะครับ ตัวแพลตฟอร์มไทยชนะ ที่เราใช้กันมาประมาณ 10 นี่นะครับ เราได้รับเสียงแนะนำเยอะแยะว่าจะต้องทำอย่างไรบ้าง ทางทีมงานแล้วก็ทาง ศบค. เองนะครับ จนกระทั่งทีมในการผู้ผลิตต่าง ๆ ก็ให้ความสำคัญกับเสียงที่แนะนำเข้ามานะครับมีข้อเสนอแนะหลายอย่างครับ ทุกท่านอาจจะเจอประสบการณ์นะครับ เช่นในกรณีที่เราไปชอปปิ้ง ถือของเยอะแยะเลยกำลังจะกลับแล้ว ต้องมายกโทรศัพท์มาสแกนตอนกลับอีก ก็มีความไม่สะดวกหลากหลาย จนไปถึงว่ากลับไปถึงบ้านแล้วลืมนะครับ ลืมว่าเอ๊ะสแกนเอาท์เช็กเอาท์แล้วหรือยังครับ กลัวว่าจะอยู่ในร้านนั้นอยู่ บางคนกลับไปแล้วยังโทร.มาถามว่ายังอยู่ในร้านนั้นแล้วจะทำอย่างไร ก็บอกไม่ต้องกลัวนะครับ อยู่แค่เฉพาะเบอร์ หลักฐานการอยู่ แต่ตัวกลับมาบ้านแล้วก็ไม่ต้องกลับนะครับ เราก็ได้เอาข้อมูลหลาย ๆ อย่าง ไม่ว่าจะเป็นโทรศัพท์ 1111 1119 นะครับมาช่วยในการพัฒนานะครับ หรือบางคนที่โทร.เข้ามาปรึกษาทาง 1111 ว่าเช็กอินเข้าไปแล้วนี่ เมนูเหมือนกันเลย พอ Check-in อีกทีจำไม่ได้แล้ว Check-out แล้วหรือยัง นะครับอันนี้เราก็ได้รวบรวมหลาย ๆ อย่างแล้วเอามาแก้ไขได้นะครับ หรือที่ทางในโซเชียลมีเดียบอกว่าเรา QR Code นี้ปลอมได้ ทางกระทรวง แล้วก็ทางทีมงานผู้ผลิตต่าง ๆ นะครับ ไม่ว่าจะเป็น ศบค. เอง ก็ไม่นิ่งนอนใจครับ เราก็ไปถึงจุดที่ว่าเราคงต้องเป็น แอปพลิเคชันนี้เป็นอย่างไร ตัวแอปพลิเคชันที่วิ่งอยู่บนแพลตฟอร์มไทยชนะ นั่นหมายความว่าท่านใช้ QR Code Scan ไปแล้วนะครับ มันเป็น QR Code เดียวกัน ไม่ต้องไปตั้ง scan QR code ใหม่ ก็คือ QR code ใหม่ ส่วนของผู้ประกอบการนี่ถ้าท่านลงทะเบียนถูกต้องแล้วที่เคยนำเรียนไปเมื่อวันจันทร์ที่ผ่านมาแล้ว ถ้าใช้ได้อยู่ก็ยังไม่ต้องทำอะไรเพิ่มเติมนะครับ แต่ในส่วนของประชาชน ความสะดวกที่ได้จะมานะครับ อันดับแรกนี่ ตัว Application จะมีความสามารถก็คือ 1. เช็กเอาท์นะครับหลังจากเมื่อใช้บริการไปเรียบร้อยแล้วนะครับเมื่อไหร่ก็ได้ เช่น กรณีท่านถือของอยู่ไม่สะดวกจะเช็กเอ้าท์ ท่านมานั่งในรถเก็บของให้เรียบร้อยเสียก่อนนะครับ ในรถ ในกระบะท้าย ในที่ท่านเก็บของให้เรียบร้อย ท่านก็สามารถยืน Check-out ได้ เท่านี้คนก็ถามผมอีกว่ามาเช็กเอาท์ทีหลังจะเป็นอะไรไหม บอกถ้าในเรื่องความสะดวกคิดว่าเอื้ออำนวยให้ท่าน แต่ท่านก็ต้องพยายามเช็กเอ้าท์ให้เร็วนะครับ ไม่อย่างนั้น ติดเข้าไปในกลุ่มที่ มีเคส มีอะไรขึ้นมา ก็จะต้องมีการติดตามสอบสวนโรค ท่านก็ทำได้ก็เช็กเอาท์ให้เร็วที่สุดนะครับ 2. ตัวแอปพลิเคชันนะครับที่รันบนแพลตฟอร์มไทยชนะนะครับ ของไทยชนะนี้มีข้อดีอันหนึ่งก็คือป้องกัน QR Code ปลอม คราวนี้ QR Code ปลอม ที่มาใส่ QR อื่น ที่เอามาปะแทนนี้ ไม่ได้แล้ว อ่านไม่ออก อ่านออกเฉพาะไทยชนะเท่านั้นดังนั้นก็ป้องกัน QR Code ปลอม เรื่องที่ 3 นะครับ ป้องกันเรื่องกรอกเบอร์โทรผิด กรอกเบอร์โทร.ผิดท่านก็จะไม่ได้รับการแจ้งเตือน ก็จะเป็นส่วนที่ท่านอาจจะเสียประโยชน์ เสียอะไรไปนะครับ ก็เรียนว่าการกรอกเบอร์โทรผิดเป็นไปได้นะครับกดผิดกดพลาดไปกดนั้นไปนะครับ เพราะฉะนั้นในส่วนของกรอกเบอร์โทร. ผิดนี่เราก็แก้ไขปัญหาด้วยการใช้เป็นระบบแอปพลิเคชั่นนะครับ 4. นะครับ ที่เราเห็นชัด ๆ เรื่องของความเร็ว อาจจะมีคลิปให้ท่านประชาชนทางบ้านได้ดูว่าเร็วกว่าเยอะนะครับสแกนปุ๊บมันจะทำงานเลย ทีนี้ตัวแอปพลิเคชันนะครับ เราเริ่มต้นจากการดาวน์โหลดนะครับ เดี๋ยวจะมีทั้งระบบแอนดรอย์ และระบบ IOS นะครับ การดาวน์โหลดต้องเป็น Android Version 5.0 ขึ้นไป ใช้กัน 8 - 10 ปีย้อนหลัง เป็นแอนดรอยเวอร์ชัน 9.0 แล้วนะครับ ต้องเป็นเวอร์ชัน 9 ขึ้นไป อันนี้เป็นข้อจำกัดเชิงเทคนิคนิดหนึ่ง แต่เรียนให้ทราบว่าโทรศัพท์ที่ใช้ส่วนใหญ่ที่ใช้ในปัจจุบันนี่ ก็เรียนกว่า เป็นversion ที่สูงมากแล้ว ส่วน IOS ก็เป็น 13.5 แล้ว แล้วนะครับก็เรียนว่ามีทั้ง 2 แพลตฟอร์มนะครับ เดี๋ยวท่านจะดาวน์โหลดได้ในระบบ Android ก่อน ซึ่งคิดว่าน่าจะเป้นช่วงบ่าย ๆ วันนี้น่าจะดาวน์โหลดได้แล้ว ส่วน ios เนื่องจากมีกระบวนการขั้นตอน ส่ง Code ไปตรวจเช็ค ก็ยืนยันนะครับว่าต้องใช้เวลาสักพักหนึ่งอันนี้ต้องคอยไปเซิร์ซดูใน App Store ของแอปเปิลนะครับ เราเรียนว่าไม่มีการส่ง SMS ไปให้ท่านดาวน์โหลด ไม่มีทั้งนั้นนะครับ ในระบบเอ็นดรอยส์ หรือเข้าไปใน App store เท่านั้นนะครับต่อไปครับ เมื่อท่านดาวน์โหลดแอปพลิเคชันแล้วนะครับจะเป็นอย่างหน้าจอทางซ้ายมือของท่านผู้ชมทางบ้าน ก็จะมีรูปไทยชนะเกิดขึ้นมานะครับ ใน Applcation นะครับ ให้ท่านรับทราบว่าทำอะไรบ้าง เสร็จแล้วท่านก็เริ่มต้นในการลงทะเบียนนะครับ อันนี้เป็นการป้องกันการกรอกเบอร์ฟิดหรือที่คนชอบมาบอกว่าให้เบอร์ไม่จริงก็ได้อะไอย่างนี้ อันนี้เราจะแก้ไขปัญหาตรงนี้นะครับ ใส่เบอร์โทรศัพท์เข้าไปนะครับ ทันทีท่านก็จะได้ SMS ที่เป็น OTP กลับมา เหมือนเวลาที่เราโอนเงินกลับมาเหมือนเวลาเราโอนเงินในโทรศัพท์มือถือเวลาทำธุรกรรมออนไลน์ก็จะมีเลขออกมา 6 หลัก ซึ่งจะเป็นเลขสุ่มหลัก อันนี้ผมก็ไม่ทราบเสร็จแล้ว เมื่อเลขตรงกับเบอร์ที่ใส่เข้าไปปุ๊บ กระบวนการลงทะเบียนสำเร็จก็จะเข้าหน้าจอถัดไป คราวนี้ละครับพอท่านกดที่ไอคอนไทยชนะที่รูปมือนะครับไทยชนะขึ้นมานี่ ท่านจะเข้าสู่หน้าจอนี้ตลอดนะครับ หน้าจอทางซ้ายจะมีเมนูสำคัญ ก็คือ เมนูด้านมุมล่าง ที่เป็นสีเขียว สีเขียวเขียนว่า Scan ข้อดีของการใช้แอปพลิเคชันคือท่านไม่ต้องจำแล้วว่าท่านเคยเช็กอินหรือเช็กเอาท์แล้วหรือยังท่านเอาไปสแกน หรือท่านไม่เคยไปเลยระบบจะเช็กอินให้อัตโนมัติ ย้ำนะครับ ไม่ต้องเลือก เหมือนการใช้กล้องถ่ายรูปแบบเก่าแล้ว เท่านั้นครับ ระบบก็จะบอกว่า Check-in ก็จะได้รูปที่ 3 มาว่าเช็กอินแล้วนะครับ เสร็จแล้วท่านก็จะเห็นด้วยนะครับว่าท่านเช็กอินร้านอะไรหรือกิจกรรมอะไรไปบ้าง จะอยู่ในเมนูที่อยู่ในหน้าจอด้านขวามือของท่านผู้ชมทางบ้านนะครับ จะเห็นแบบนี้นะครับ เสร็จแล้วขั้นตอนต่อไปที่แนะนำให้ทำก็คือขั้นตอนของการ Check-out เพราะว่าขั้นตอนต่อไปนี้ ตัวเลขได้ดูอยู่นี่ ตัวเลขการเช็กอิน-เช็กเอาท์ต่างกันอยู่ 40 เปอร์เซ็นต์ เข้าใจว่าเป็นหลาย ๆ ปัจจัยเราไม่ว่ากัน เนื่องจากระบบนี้เป็นระบบที่เราต้องช่วยกันนะครับ ที่ว่าการ Check-out ทำอย่างไร ทำได้ 2 แบบครับ ถ้าท่านสะดวกมีมือถือหรือมือไม่ถือของพะรุงพะรังนะครับ ท่านก็ยกมือถือขึ้น กดปุ่มเหมือนเช็กอินเลย เช็กเอ้าท์ก็คือกดปุ่มข้างล่าง เอาไปส่องที่ QR Code นะครับ พอส่องเสร็จระบบก็จะ Check-out ให้ท่านอัตโนมัติ ท่านไม่ต้องไปเลือกแล้วว่าเช็กอินหรือเช็กเอาท์ ระบบจะเช็กเอาท์ให้อัตโนมัติ บางคนโทร.มาบอกผมว่าพี่เช็กอินเข้าไป4-5 รอบแล้ว ไม่รู้ว่าพี่เช็กเอาต์หรือยัง อันนี้ก็แก้ปัญหาตรงนี้ไปนะครับ วิธีที่ 2 ในกรณีที่ท่านถือของนะครับหรือท่านยังไม่สะดวกในการเช็กเอาท์ตอนนี้รีบนะครับรีบ ท่านนั่งให้สบายก่อน หายใจลึก ๆ นะครับ แล้วก็ทำใจปลิดโปร่งให้สบาย ลืม Check-out ที่ไหนบ้าง จะมี list อยู่ว่าท่านไม่ได้ Check-out ท่านก็เอามือไปแตะนะครับสีเขียวด้านหลังกิจกรรมหรือร้านค้าที่ท่านลืมนะครับ จนหน้าจอต่อไปจะเหมือนกันจะเป็นหน้าจอของการประเมินนะครับ ซึ่งเป็นขั้นตอนสำคัญของระบบไทยชนะ ซึ่งอันนี้เราต้องอาศัยประชาชนเรา พวกพี่ ๆ น้อง ๆ ทางบ้านนะครับถ้าท่านมีเวลาท่านช่วยประเมินให้เราหน่อย เพราะเป็นสิ่งสำคัญที่สุดที่จะทำให้มาตรการการผ่อนคลายในระยะที่ 3 ระยะที่ 4 หรือในระยะที่ผ่านมาที่เป็นไปได้ครับ ซึ่งน่าภูมิใจครับ ประเทศเรา มาตรการที่เป็นมาตรการคุมเข้มของทาง ศบค. 5 อย่างนี่ ค่าเฉลี่ยอยู่ที่ 4.94 ซึ่งสูงมากเลย คือถ้าพูดแบบง่าย ๆ ก็คือทุกคนทำได้หมดนะครับ ทุกคนเข้าใจหมด ก็คือว่าเป็นอะไรที่ขอบคุณประชาชนชาวไทยด้วยครับ เพราะฉะนั้นเสร็จขั้นตอนการ Check-out ท่านก็สามารถส่งคะแนนไปได้ ถ้าท่านรีบนะครับแล้วก็กดปุ่มเช็กเอาท์โดยไม่ประเมินได้ ใน Version ใหม่ซึ่งเราให้ดาวน์โหลด ที่เราจะให้ดาวน์โหลดนี่นะครับ เราจะเปลี่ยนรูปการประเมินนี้เป็นรูปแบบของ icon หรือรูปภาพแล้ว นะครับท่านดูรูปภาพนะครับอย่างเดียว อันนี้ประเมินอะไร ๆ มี 4 รูปภาพเท่านั้น ท่านแค่เช็กผิดหรือเช็กถูกแค่นั้น ท่านแค่เอามือแตะไปที่ปุ่มนั้นเท่านั้น ง่ายมากนะครับ พอเราเปลี่ยนเป็นรูปภาพ แทนที่จะอ่าน ความเร็วเพิ่มขึ้นเป็น 3 เท่า ข้อดีอีกอย่างหนึ่งของแอปพลิเคชันไทยชนะใช้แอปพลิเคชันไทยชนะมาแล้วผ่านเว็บไซต์ก็ตามนะครับ เรื่องการค้นหาร้านก็จะมีความลำบากนิดหน่อยเพราะว่าต้องเข้าไปกรอกเยอะ ต้องมีการยืนยันว่าไม่ใช่สแปม ก็คือเป็นคนจริง ๆ เข้าไปค้นนั่นแหละ ซึ่งวิ่งบนแพลตฟอร์มไทยชนะค้นหาซึ่งง่ายกว่าเดิม อันนี้ท่านสามารถค้นหากิจการ กิจกรรมหรือร้านค้าที่ท่านต้องการได้ง่ายขึ้น ท่านสามารถไปเปิดต่อในระบบ พานำทางได้แล้ว ท่านสามารถแตะต่อไปที่ระบบนำทางได้เลย อันนี้ท่านต้องอนุญาตให้ระบบนำทางไปต่อกับระบบนำทางนะครับ ของแต่ละเครื่องไป ก็อยากจะเรียนให้สั้น ๆ ว่าจริง ๆ แล้วต้องขอบคุณเสียงจากประชาชน เสียงจากนักพัฒนาหลายส่วนที่ได้มีเสียงขึ้นมา เราก็ได้ยินครับ เราก็นำข้อเสนอแนะต่าง ๆ มาพัฒนาระบบครับ ก็สั้น ๆ เท่านี้ครับคุณฟลุ๊ค</w:t>
      </w:r>
    </w:p>
    <w:p>
      <w:pPr>
        <w:pStyle w:val="BodyText"/>
      </w:pPr>
      <w:r>
        <w:t xml:space="preserve">(คุณปวีณา) ค่ะทดลองไปใช้มาแล้วเมื่อวานนี้ เพราะค่อนข้างกดดัน กว่าเราจะสแกนได้เราก็แตะ บางทีมีคนต่อข้างหลังทำให้เกิดความประหม่า แล้วมันยิ่งทำให้เราเกิดความผิดพลาด อยากจะเห็นวิธีการใช้ไหมคะ ว่าใช้ง่ายกว่าเวอร์ชันเก่าที่เอากล้องไปส่งอย่างไร เตรียมการว่าอันนี้มันง่ายจริง ๆ นะครับ เดี๋ยวผมจะให้ดูคลิปสั้น ๆ ว่าใช้งานง่ายอย่างไรนะครับ นี่ครับ จะเป็นไอคนนี่ครับ เขียนว่า Thai Chana ภาษาอังกฤษครับ ถ้าเราเช็กอินแล้วอันนี้เช็กเอาท์ให้เลยนะครับ ที่เห็นนี่นะครับแล้วเราก็ประเมิน เป็นรูปภาพแล้วนะครับ เช็กเอ้าท์แล้ว ขั้นตอนมีแค่นี้เองนะครับ หรือถ้าเราไปสแกนนะครับ QR จะขึ้น Check-in ให้อัตโนมัติ จะแตกต่างนิดหนึ่งกับระบบเก่านะครับในกรณีที่เราลืมเช็กเอาท์ด้านหลังเท่านั้นเอง จะเป็นแบบในคลิปที่ให้ดูนะครับสั้น ๆ</w:t>
      </w:r>
    </w:p>
    <w:p>
      <w:pPr>
        <w:pStyle w:val="BodyText"/>
      </w:pPr>
      <w:r>
        <w:t xml:space="preserve">(คุณปวีณา) การลงทะเบียนที่ทางคุณหมอบอกไปคือลงทะเบียนครั้งเดียว ครั้งแรกใช่ไหมคะ // ใช่ครับ ในการใช้โทรศัพท์แค่นั้นเองครับ ว่าเราใช้โทรศัพท์เครื่องนี้ในการใช้ระบบไทยชนะนี่ครับ</w:t>
      </w:r>
    </w:p>
    <w:p>
      <w:pPr>
        <w:pStyle w:val="BodyText"/>
      </w:pPr>
      <w:r>
        <w:t xml:space="preserve">(คุณปวีณา) ค่ะเมื่อวานนี้ได้มีโอกาสไปใช้แล้วมีมคำถามจากคุณผู้ชมเช่นเดียวกันนะคะ เวลาเข้าร้านค้าแล้วพอสแกนปรากฏว่าตอนขึ้นเช็กอินขึ้นบอกว่าเต็มจำนวน แต่พอมองเข้าไปในร้านนี่ค่ะ คนในร้านไม่เยอะ คนที่เดินทางออกมาน่าจะลืม Check-out เต็มจำนวนเจ้าหน้าที่เขาเก็บระบบเราเข้าระบบเรียบร้อยแล้ว อันนี้ข้อเท็จจริงเป็นอย่างไรคะ // ในตอนนี้เป็นการผ่อนคลายระยะที่ 2 เป็นเรื่องของความสมัครใจนะครับ เรื่องของเราได้ Monitor เรื่องความหนาเรียนว่าถ้าในระบบขึ้นว่าเต็มแล้ว เราสามารถใช้บริการได้แต่เราต้องดูก่อนว่าเต็มหรือเปล่านะครับ ความเสี่ยงอยู่กับท่านนะครับ ท่านก็ต้องดูนะครับ ถ้าหนาแน่นอยู่ท่านก็อย่าเข้า ที่เห็นว่างแล้วนะครับ ก็เป็นเหตุผลว่าทำไมเราถึงมี Application อันนี้ขึ้นมา เพราะว่าที่เราเจอปัญหา เพราะว่าทางทีมผู้ผลิตและทาง ศบค. ได้ดูทุกวันเลื่อย ๆ เราไม่อยากให้การเช็กเอาท์มันน้อยนะครับ เพราะเราอยากได้ปริมาณคนที่บ่งบอกถึงความหนาแน่นของระบบ เพราะว่ามันเป็น 1 ในปัจจัยของโรค หรือการป้องกันและระวังของโรคครับ</w:t>
      </w:r>
    </w:p>
    <w:p>
      <w:pPr>
        <w:pStyle w:val="BodyText"/>
      </w:pPr>
      <w:r>
        <w:t xml:space="preserve">(คุณปวีณา) เป็นคำถามของคนที่ติดตาม Live NBT2HD นะคะ มีคำถามมาบอกว่าอยากให้มีช่องใส่ข้อเสนอแนะสำหรับร้านค้าเพื่อที่จะนำไปปรับปรุงในอนาคตมีแนวโน้มที่จะทำไหมคะ// ต้องเรียนก่อนนะครับว่า มาตรการนี้เป็นมาตรการผ่อนคลาย ตามมาตรการ 5 อย่าง อันนี้ถ้าเราขอรับฟังไว้แล้วกันนะครับ แนะนำเรื่องอื่นนะครับ ผมกลัวว่าเดี๋ยวมาตรการ 5 อย่างจะไม่ได้ เดี๋ยวจะได้มาตรการเรื่องอื่นมาอิ่ม อร่อยหรือเปล่านะครับ แต่เรียนว่าทางทีมงานนะครับ ขอรับความเห็นนี้ไปพัฒนาต่อนะครับ</w:t>
      </w:r>
    </w:p>
    <w:p>
      <w:pPr>
        <w:pStyle w:val="BodyText"/>
      </w:pPr>
      <w:r>
        <w:t xml:space="preserve">(คุณปวีณา) มีคำถามว่าเคยดาวน์โหลดไทยชนะทางไลน์ไปแล้วเมื่อวันที่ 16 พฤษภาคม ยังต้องดาวน์โหลดอีกไหมคะ // ไทยชนะทาง LINE มันเป็นเฟรนส์ชนิดหนึ่งในระบบไลน์ เป็น officail ซึ่งคนละรูปแบบกันนะครับ อันนั้นเป็นเรื่องของการสื่อสารอย่างเดียว เราไม่เอา Application ที่ผ่านระบบไลน์มาใช้ทำเรื่องในการทำเช็กอินเช็กเอาท์ถ้าท่านดาวน์โหลดในระบบ LINE ไปแล้ว มันไม่ใช่แอปพลิเคชันนะครับ เป็นเฟรนซ์ ออฟฟิเชียล แอคเค้าน์เฉย ๆ นะครับ ถ้าท่านอยากจะใช้งายง่ายนะครับ เดี๋ยวบ่าย ๆ น่าจะดาวน์โหลดได้แล้ว แต่ถ้าท่านไม่สะดวกไม่เป็นไร ท่านใช้กล้องได้เหมือนเดิมครับอันนี้เราไม่ได้ปิดระบบเก่านะครับ</w:t>
      </w:r>
    </w:p>
    <w:p>
      <w:pPr>
        <w:pStyle w:val="BodyText"/>
      </w:pPr>
      <w:r>
        <w:t xml:space="preserve">(คุณปวีณา) มีขอเสนอแนะจากคุณผู้ชมหลายท่านนะคะ ว่าเราจะใช้วิธี เช่น พอเช็กอินไปแล้วมีเวลาเช็กเอ้าท์อัตโนมัติไปเลยไม่ได้หรือคะ // อันนี้ก็ต้องขอรับไว้ เป็นหนึ่งในพัฒนาการ คือเรามีการพูดคุยกันมากมายครับในทั้งทีมผู้พัฒนานะครับ คือชีวิตจริงการที่เราเดินเที่ยวในห้างสรรพสินค้ามีหลากหลายรูปแบบ บางคนก็เดินร้านนี้ไปร้านนี้ต่อ นะครับ หรือบางคน เดินร้านนี้ถอยร้านนี้นะครับ Check-in และ Check-out ถ้าเอาแบบเข้าร้านนี้ออกร้านนั้น สับสนไปหมดเดี๋ยวมันจะไม่ได้ทีมงานเลยขอแบบนี้ก่อนนะครับ แบบนี้ค่อย ๆ ทำกันไป เดี๋ยวข้อแนะนำเข้ามา ข้อเสนอแนะเข้ามา แล้วเดี๋ยวเราค่อย ๆ พัฒนาและปรับปรุงไปครับ ผมเกือบลืมอีกอย่างหนึ่งนะครับ ข้อมูลที่อยู่ในระบบที่เห็นใน Application จะโชว์เฉพาะที่เราไปมาวันนี้เท่านั้นนะครับพอหมดวันก็หมดไปครับ</w:t>
      </w:r>
    </w:p>
    <w:p>
      <w:pPr>
        <w:pStyle w:val="BodyText"/>
      </w:pPr>
      <w:r>
        <w:t xml:space="preserve">(คุณปวีณา) ค่ะข้อมูล หลายคนก็ต้องสอบถามมาว่าเราใช้การสแกน แล้วข้อมูลก็จะไปเก็บเอาไว้เฉพาะเบอร์โทร. บางคนก็กังวลหน่วยงานที่เกี่ยวข้อง หน่วยงานภาครัฐจะรู้หรือเปล่า ว่าในวันหนึ่งดิฉันไปไหนมาบ้าง เข้าไปที่ไหน และไปทำอะไรมาบ้าง จะกลายเป็นเก็บรายละเอียดของตัวดิฉันด้วยหรือเปล่า ได้เลยว่าเราใช้การควบคุมและป้องกันโรค เราไม่ได้สนใจตัวคนนะคัรบ เพราะว่าเราต้องสนใจตอนในเรื่องระบบนี้ เป็นเรื่อง 1. ประเมินกิจกรรมต่าง ๆ ว่าทำได้ตาม 5 ข้อไหม 2. เราสนใจมากที่สุดคือมีความหนาแน่นไหม ท่านโฆษกบอกให้เราได้ยินกันทุกวันว่า อันไหนที่หนาแน่นเป็นจุดเสี่ยง ทุกคนในโลกนี้รู้ว่าถ้ามาอยู่รวมกันติดโรคเพราะฉะนั้นจุดเสี่ยงนี่ เราไม่สนอยู่แล้วครับ ว่าจุดเสี่ยงว่าคนนี้เป็นใคร แต่สนว่ามันต้องมีการระบบการเตือนอะไรบ้างว่าตรงนี้เป็นจุดเสี่ยงนะก็เรียนว่าข้อมูลที่ใช้นะครับ เพื่อควบคุมและป้องกันโรคเท่านั้นนะครับเอาไปใช้อย่างอื่นไม่ได้ กรมควบคุมโรคเท่านั้นเป็นคนใช้ข้อมูลนี้ยืนยันครับ</w:t>
      </w:r>
    </w:p>
    <w:p>
      <w:pPr>
        <w:pStyle w:val="BodyText"/>
      </w:pPr>
      <w:r>
        <w:t xml:space="preserve">(คุณปวีณา) คะ มีคำถามว่า กรณีที่เราไม่ได้อยู่ในร้านนานพอที่จะเห็นว่าเขาทำความสะอาดบ่อยหรือเปล่า พอเอาเข้าจริงนี่ตอนตอบนี่พอจะตอบก็ไม่ได้ แบบนี้จะทำอย่างไร พอเป็นแอปฯ จะให้ตอบเป็นบางข้อไหม ตอบเป็นบางข้อได้ไหมคะ</w:t>
      </w:r>
    </w:p>
    <w:p>
      <w:pPr>
        <w:pStyle w:val="BodyText"/>
      </w:pPr>
      <w:r>
        <w:t xml:space="preserve">(นายแพทย์พลวรรธน์) เดี๋ยวอันนี้ผมเก็บไว้พูดคุยกับทางทีมงาน แล้วก็ ศบค. นะครับ อันนี้เราขอดูภาพรวมประเมินของทั้งประเทศก่อนว่าเราจะไปในทางไหนครับ แต่ข้อที่คะแนนที่ไม่ได้ที่สุดก็คงจะเป็นข้อนี้ละครับคุณปวีณาครับ</w:t>
      </w:r>
    </w:p>
    <w:p>
      <w:pPr>
        <w:pStyle w:val="BodyText"/>
      </w:pPr>
      <w:r>
        <w:t xml:space="preserve">(คุณปวีณา) ค่ะ และในส่วนของแอปพลิเคชันว่าเป้นภาษาอะไร แล้วก็เปลืองพื้นที่ในโทรศัพท์หรือเปล่าคะ</w:t>
      </w:r>
    </w:p>
    <w:p>
      <w:pPr>
        <w:pStyle w:val="BodyText"/>
      </w:pPr>
      <w:r>
        <w:t xml:space="preserve">(นายแพทย์พลวรรธน์)// นิดเดียวเองนะครับ ขนาดนิดเดียวเองนะครับ เพราะว่าตอนนี้คนใช้ระบบไทยชนะ Platform ไทยชนะ 14 ล้านคนแล้วครับ โดยเฉพาะในกรุงเทพฯขอบคุณชาวกรุงเทพมหานครครับ</w:t>
      </w:r>
    </w:p>
    <w:p>
      <w:pPr>
        <w:pStyle w:val="BodyText"/>
      </w:pPr>
      <w:r>
        <w:t xml:space="preserve">(คุณปวีณา) ค่ะ สุดท้ายฝากถึงคุณผู้ชมว่าเริ่มดาวน์โหลดได้เท่าไหร่ กันแล้วล่ะ แล้วหาไม่เจอแล้วอาจจะหงุดหงิดใจ ให้ความร่วมมืออย่างไรได้บ้าง เรียนเชิญท่านค่ะ</w:t>
      </w:r>
    </w:p>
    <w:p>
      <w:pPr>
        <w:pStyle w:val="BodyText"/>
      </w:pPr>
      <w:r>
        <w:t xml:space="preserve">(นายแพทย์กลวรรธน์) ก่อนอื่นต้องขอขอบคุณประชาชนนะครับที่ได้ให้ความสนใจกับแพลตฟอร์มไทยชนะนะครับ แอปพลิเคชันไทยชนะวันนี้ จะเกิดขึ้นไม่ได้ถ้าไม่มีประชาชนช่วยกันใช้นะครับ ก็ถึงเกิดมาเป็นแอปพลิเคชั่นนี้นะครับ คราวนี้ตัวแพลตฟอร์ม หรือตัวแอฟพลิเคชันนี่ จะใช้สำหรับประชาชนได้ ผมคิดว่าหลังจากรายการนี้เสร็จไปเรียบร้อยน่าจะดาวน์โหลดได้แล้วในระบบ Android พูดงา่ย ๆ ไม่เกินเย็นนี้น่าจะดาวน์โหลดกันได้นะครับ ส่วนสิ่งที่ผมอยากจะฝากก็คือ ตอนนี้นะครับ เราร่วมแรงร่วมใจกัน ป้องกันการเกิด Second Wave การประเมินกิจการต่าง ๆ นะครับผมก็เรียนว่าก็เป็นบุคคลธรรมดาเหมือนกันนะครับ ต้องอาศัยพ่อแม่พี่น้อง ประชาชนช่วยกันในการควบคุมให้ประเทศเรานะครับ ดำเนินกิจการ แล้วก็กิจกรรมต่อไปได้นะครับ เพราะฉะนั้นก็อยากจะเชิญชวนทุกท่าน ร่วมกันใช้ Platform Thai Chana ของการใช้แค่กล้องถ่ายรูปโดยไม่ต้องใช้แอปพลิเคชันหรือใช้เป็นแบบแอปพลิเคชันไทยชนะก็ตามนะครับ เพื่อช่วยกันทำให้สังคมอยู่ได้อย่างปลอดภัย แล้วก็เราจะได้สามารถกลับไปดำเนินธุรกิจ หรือเหมือนเดิมใน New Normal นะครับ ต้องบอกแบบนี้ครับ</w:t>
      </w:r>
    </w:p>
    <w:p>
      <w:pPr>
        <w:pStyle w:val="BodyText"/>
      </w:pPr>
      <w:r>
        <w:t xml:space="preserve">(คุณปวีณา) ค่ะวันนี้ต้องขอขอบคุณทางนายแพทย์พลวรรธน์ วิทูรกลชิต ผู้ตรวจราชการกระทรวงดิจิทัลเพื่อเศรษฐกิจและสังคมนะคะ กราบขอบพระคุณท่านเป็นอย่างยิ่งค่ะ เน้นย้ำกับคุณผู้ชมอีกครั้งหนึ่งนะคะ เรื่องของแอปพลิเคชันยังโหลดไม่ได้นะคะ เพราะว่ากลัวจะเกิดความสับสน ในพื้นที่ที่เราจะดาวน์โหลดแล้วว่ามีหลายแอปพลิเคชันที่มีหลายคำว่าไทยชนะ มีหมอชนะต่าง ๆ บ้างอาจจะทำให้เกิดความสับสนและเข้าใจผิด อย่างไรก็ตามค่ะ สามารถติดตาม ทางช่องทาง NBT นะคะ เพื่อที่เราจะได้แจ้งว่าขณะนี้สามารถที่จะดาวน์โหลดได้หรือยัง ก็จะมีการแจ้งเป็นระยะ ๆ รวมถึงมีการแจ้งเตือน Facebook และ Twitter ของศูนย์โควิด-19 ค่ะ และลำดับต่อไปขออนุญาตเรียนเชิญทางรองอธิบดีกรมสารนิเทศและรองโฆษกกระทรวงการต่างประเทศ ท่านณัฐภาณุ นพคุณ สรุปประเด็นการแถลงวันนี้ในภาคภาษาอังกฤษ ขอเรียนเชิญค่ะ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 กราบขอบคุณนะคะ ท่านณัฐภาณุ นพคุณ รองอธิบดีกรมสารนิเทศ โฆษกกระทรวงการต่างประเทศ และรองโฆษกกระทรวงการต่างประเทศ สำหรับคุณผู้ชมที่ติดตามการแถลงข่าวในวันนี้นะคะ ที่ได้ใช้โทรศัพท์ในระบบ Android นะคะ ได้เข้าไปในเพลย์สโตร์ตอนนี้เข้าไปในแอปไทยชนะสามารถดาวน์โหลดได้แล้วนะคะ พื้นหลังจะเป็นพื้นหลังสีขาว เป็นรูปกำปั้นและเป็นภาษาไทยว่าไทยชนะ จะดาวน์โหลดได้แล้วเริ่มตั้งแต่ตอนนี้เป็นต้นไปนะคะ ส่วนใครที่ใช้ในระบบ IOS รอในช่วงของวันเสาร์และวันอาทิตย์ ซึ่งทางศูนย์ข้อมูล covid -19 จะแจ้งข้อมูลให้ทราบอีกครั้งหนึ่งค่ะ และทั้งหมดเป็นการรายงานจากศูนย์บริหารสถานการณ์ COVID-19 ดิฉัน ปวีณา ฟักทอง พร้อมทีมงานลาไปก่อน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8 พ.ค. 63)</dc:title>
  <dc:creator/>
  <cp:keywords/>
  <dcterms:created xsi:type="dcterms:W3CDTF">2021-03-23T08:48:35Z</dcterms:created>
  <dcterms:modified xsi:type="dcterms:W3CDTF">2021-03-23T08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พฤษภาคม 2563 เวลา 10.45 น.</vt:lpwstr>
  </property>
  <property fmtid="{D5CDD505-2E9C-101B-9397-08002B2CF9AE}" pid="3" name="subtitle">
    <vt:lpwstr/>
  </property>
</Properties>
</file>